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1F6C3" w14:textId="77777777" w:rsidR="00274C3F" w:rsidRPr="00274C3F" w:rsidRDefault="00274C3F" w:rsidP="00274C3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74C3F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274C3F">
        <w:rPr>
          <w:b/>
          <w:snapToGrid w:val="0"/>
          <w:szCs w:val="20"/>
          <w:lang w:val="es-AR" w:eastAsia="es-ES"/>
        </w:rPr>
        <w:t>Nº  CDCIC</w:t>
      </w:r>
      <w:proofErr w:type="gramEnd"/>
      <w:r w:rsidRPr="00274C3F">
        <w:rPr>
          <w:b/>
          <w:snapToGrid w:val="0"/>
          <w:szCs w:val="20"/>
          <w:lang w:val="es-AR" w:eastAsia="es-ES"/>
        </w:rPr>
        <w:t>-260/24</w:t>
      </w:r>
    </w:p>
    <w:p w14:paraId="3E4495C5" w14:textId="77777777" w:rsidR="00274C3F" w:rsidRPr="00274C3F" w:rsidRDefault="00274C3F" w:rsidP="00274C3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8327504" w14:textId="4395E0F4" w:rsidR="00274C3F" w:rsidRPr="00274C3F" w:rsidRDefault="00274C3F" w:rsidP="00274C3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274C3F">
        <w:rPr>
          <w:b/>
          <w:snapToGrid w:val="0"/>
          <w:szCs w:val="20"/>
          <w:lang w:val="es-AR" w:eastAsia="es-ES"/>
        </w:rPr>
        <w:t>BAHIA BLANCA</w:t>
      </w:r>
      <w:r w:rsidRPr="00274C3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1 de octubre de 2024</w:t>
      </w:r>
      <w:bookmarkStart w:id="0" w:name="_GoBack"/>
      <w:bookmarkEnd w:id="0"/>
    </w:p>
    <w:p w14:paraId="72BFFB1C" w14:textId="77777777" w:rsidR="00274C3F" w:rsidRPr="00274C3F" w:rsidRDefault="00274C3F" w:rsidP="00274C3F">
      <w:pPr>
        <w:ind w:firstLine="3402"/>
        <w:rPr>
          <w:b/>
          <w:szCs w:val="20"/>
          <w:lang w:val="es-ES_tradnl"/>
        </w:rPr>
      </w:pPr>
    </w:p>
    <w:p w14:paraId="4A114726" w14:textId="77777777" w:rsidR="00274C3F" w:rsidRPr="00274C3F" w:rsidRDefault="00274C3F" w:rsidP="00274C3F">
      <w:pPr>
        <w:rPr>
          <w:b/>
          <w:szCs w:val="20"/>
          <w:lang w:val="es-ES_tradnl"/>
        </w:rPr>
      </w:pPr>
    </w:p>
    <w:p w14:paraId="13E35EE4" w14:textId="77777777" w:rsidR="00274C3F" w:rsidRPr="00274C3F" w:rsidRDefault="00274C3F" w:rsidP="00274C3F">
      <w:pPr>
        <w:rPr>
          <w:b/>
          <w:szCs w:val="20"/>
          <w:lang w:val="es-AR"/>
        </w:rPr>
      </w:pPr>
      <w:r w:rsidRPr="00274C3F">
        <w:rPr>
          <w:b/>
          <w:szCs w:val="20"/>
          <w:lang w:val="es-AR"/>
        </w:rPr>
        <w:t xml:space="preserve">VISTO: </w:t>
      </w:r>
    </w:p>
    <w:p w14:paraId="14BBFB64" w14:textId="77777777" w:rsidR="00274C3F" w:rsidRPr="00274C3F" w:rsidRDefault="00274C3F" w:rsidP="00274C3F">
      <w:pPr>
        <w:rPr>
          <w:b/>
          <w:szCs w:val="20"/>
          <w:lang w:val="es-AR"/>
        </w:rPr>
      </w:pPr>
    </w:p>
    <w:p w14:paraId="0AA7E567" w14:textId="77777777" w:rsidR="00274C3F" w:rsidRPr="00274C3F" w:rsidRDefault="00274C3F" w:rsidP="00274C3F">
      <w:pPr>
        <w:ind w:firstLine="851"/>
        <w:jc w:val="both"/>
        <w:rPr>
          <w:b/>
          <w:szCs w:val="20"/>
          <w:lang w:val="es-AR"/>
        </w:rPr>
      </w:pPr>
      <w:r w:rsidRPr="00274C3F">
        <w:rPr>
          <w:lang w:val="es-AR"/>
        </w:rPr>
        <w:t>La solicitud presentada por la Secretaria General de Cultura y Extensión Universitaria solicitando la renovación de los representantes de esta Unidad Académica ante la Comisión Asesora de Extensión (CAE) de la Universidad Nacional del Sur; y</w:t>
      </w:r>
    </w:p>
    <w:p w14:paraId="66184B20" w14:textId="77777777" w:rsidR="00274C3F" w:rsidRPr="00274C3F" w:rsidRDefault="00274C3F" w:rsidP="00274C3F">
      <w:pPr>
        <w:rPr>
          <w:b/>
          <w:szCs w:val="20"/>
          <w:lang w:val="es-AR"/>
        </w:rPr>
      </w:pPr>
    </w:p>
    <w:p w14:paraId="4D06F8FE" w14:textId="77777777" w:rsidR="00274C3F" w:rsidRPr="00274C3F" w:rsidRDefault="00274C3F" w:rsidP="00274C3F">
      <w:pPr>
        <w:rPr>
          <w:b/>
          <w:szCs w:val="20"/>
          <w:lang w:val="es-AR"/>
        </w:rPr>
      </w:pPr>
    </w:p>
    <w:p w14:paraId="1F8B1778" w14:textId="77777777" w:rsidR="00274C3F" w:rsidRPr="00274C3F" w:rsidRDefault="00274C3F" w:rsidP="00274C3F">
      <w:pPr>
        <w:rPr>
          <w:b/>
          <w:szCs w:val="20"/>
          <w:lang w:val="es-AR"/>
        </w:rPr>
      </w:pPr>
      <w:r w:rsidRPr="00274C3F">
        <w:rPr>
          <w:b/>
          <w:szCs w:val="20"/>
          <w:lang w:val="es-AR"/>
        </w:rPr>
        <w:t>CONSIDERANDO:</w:t>
      </w:r>
    </w:p>
    <w:p w14:paraId="36101F5A" w14:textId="77777777" w:rsidR="00274C3F" w:rsidRPr="00274C3F" w:rsidRDefault="00274C3F" w:rsidP="00274C3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74C3F">
        <w:rPr>
          <w:snapToGrid w:val="0"/>
          <w:szCs w:val="20"/>
          <w:lang w:val="es-AR" w:eastAsia="es-ES"/>
        </w:rPr>
        <w:t xml:space="preserve"> </w:t>
      </w:r>
    </w:p>
    <w:p w14:paraId="238F817C" w14:textId="77777777" w:rsidR="00274C3F" w:rsidRPr="00274C3F" w:rsidRDefault="00274C3F" w:rsidP="00274C3F">
      <w:pPr>
        <w:ind w:firstLine="851"/>
        <w:jc w:val="both"/>
        <w:rPr>
          <w:bCs/>
          <w:lang w:val="es-AR"/>
        </w:rPr>
      </w:pPr>
      <w:r w:rsidRPr="00274C3F">
        <w:rPr>
          <w:bCs/>
          <w:lang w:val="es-AR"/>
        </w:rPr>
        <w:t xml:space="preserve">Que el Dr. Martín Larrea y la Dra. María Luján </w:t>
      </w:r>
      <w:proofErr w:type="spellStart"/>
      <w:r w:rsidRPr="00274C3F">
        <w:rPr>
          <w:bCs/>
          <w:lang w:val="es-AR"/>
        </w:rPr>
        <w:t>Ganuza</w:t>
      </w:r>
      <w:proofErr w:type="spellEnd"/>
      <w:r w:rsidRPr="00274C3F">
        <w:rPr>
          <w:bCs/>
          <w:lang w:val="es-AR"/>
        </w:rPr>
        <w:t xml:space="preserve"> han dado su anuencia para seguir cumpliendo funciones como representante titular y suplente respectivamente ante la mencionada comisión; </w:t>
      </w:r>
    </w:p>
    <w:p w14:paraId="536737F4" w14:textId="77777777" w:rsidR="00274C3F" w:rsidRPr="00274C3F" w:rsidRDefault="00274C3F" w:rsidP="00274C3F">
      <w:pPr>
        <w:ind w:firstLine="851"/>
        <w:jc w:val="both"/>
        <w:rPr>
          <w:bCs/>
          <w:lang w:val="es-AR"/>
        </w:rPr>
      </w:pPr>
    </w:p>
    <w:p w14:paraId="39DA778A" w14:textId="77777777" w:rsidR="00274C3F" w:rsidRPr="00274C3F" w:rsidRDefault="00274C3F" w:rsidP="00274C3F">
      <w:pPr>
        <w:ind w:firstLine="851"/>
        <w:jc w:val="both"/>
        <w:rPr>
          <w:lang w:val="es-AR"/>
        </w:rPr>
      </w:pPr>
      <w:r w:rsidRPr="00274C3F">
        <w:rPr>
          <w:lang w:val="es-AR"/>
        </w:rPr>
        <w:t>Que el Consejo Departamental aprobó, en su reunión ordinaria de fecha 01 de octubre de 2024, dichas designaciones;</w:t>
      </w:r>
    </w:p>
    <w:p w14:paraId="0D28B231" w14:textId="77777777" w:rsidR="00274C3F" w:rsidRPr="00274C3F" w:rsidRDefault="00274C3F" w:rsidP="00274C3F">
      <w:pPr>
        <w:spacing w:line="260" w:lineRule="exact"/>
        <w:jc w:val="both"/>
        <w:rPr>
          <w:szCs w:val="20"/>
          <w:lang w:val="es-AR"/>
        </w:rPr>
      </w:pPr>
    </w:p>
    <w:p w14:paraId="6D48B918" w14:textId="77777777" w:rsidR="00274C3F" w:rsidRPr="00274C3F" w:rsidRDefault="00274C3F" w:rsidP="00274C3F">
      <w:pPr>
        <w:spacing w:line="260" w:lineRule="exact"/>
        <w:rPr>
          <w:b/>
          <w:szCs w:val="20"/>
          <w:lang w:val="es-AR"/>
        </w:rPr>
      </w:pPr>
    </w:p>
    <w:p w14:paraId="19F1CFDF" w14:textId="77777777" w:rsidR="00274C3F" w:rsidRPr="00274C3F" w:rsidRDefault="00274C3F" w:rsidP="00274C3F">
      <w:pPr>
        <w:spacing w:line="260" w:lineRule="exact"/>
        <w:rPr>
          <w:b/>
          <w:szCs w:val="20"/>
          <w:lang w:val="es-AR"/>
        </w:rPr>
      </w:pPr>
      <w:r w:rsidRPr="00274C3F">
        <w:rPr>
          <w:b/>
          <w:szCs w:val="20"/>
          <w:lang w:val="es-AR"/>
        </w:rPr>
        <w:t xml:space="preserve">POR ELLO, </w:t>
      </w:r>
    </w:p>
    <w:p w14:paraId="6CC0651E" w14:textId="77777777" w:rsidR="00274C3F" w:rsidRPr="00274C3F" w:rsidRDefault="00274C3F" w:rsidP="00274C3F">
      <w:pPr>
        <w:spacing w:line="260" w:lineRule="exact"/>
        <w:rPr>
          <w:b/>
          <w:szCs w:val="20"/>
          <w:lang w:val="es-AR"/>
        </w:rPr>
      </w:pPr>
    </w:p>
    <w:p w14:paraId="2BF41833" w14:textId="77777777" w:rsidR="00274C3F" w:rsidRPr="00274C3F" w:rsidRDefault="00274C3F" w:rsidP="00274C3F">
      <w:pPr>
        <w:spacing w:line="260" w:lineRule="exact"/>
        <w:jc w:val="center"/>
        <w:rPr>
          <w:b/>
          <w:bCs/>
          <w:szCs w:val="20"/>
          <w:lang w:val="es-AR"/>
        </w:rPr>
      </w:pPr>
      <w:r w:rsidRPr="00274C3F">
        <w:rPr>
          <w:b/>
          <w:bCs/>
          <w:szCs w:val="20"/>
          <w:lang w:val="es-AR"/>
        </w:rPr>
        <w:t>EL CONSEJO DEPARTAMENTAL DE CIENCIAS E INGENIERÍA DE LA COMPUTACIÓN</w:t>
      </w:r>
    </w:p>
    <w:p w14:paraId="4E51305F" w14:textId="77777777" w:rsidR="00274C3F" w:rsidRPr="00274C3F" w:rsidRDefault="00274C3F" w:rsidP="00274C3F">
      <w:pPr>
        <w:spacing w:line="260" w:lineRule="exact"/>
        <w:jc w:val="right"/>
        <w:rPr>
          <w:b/>
          <w:szCs w:val="20"/>
          <w:lang w:val="es-AR"/>
        </w:rPr>
      </w:pPr>
    </w:p>
    <w:p w14:paraId="1BB9902B" w14:textId="77777777" w:rsidR="00274C3F" w:rsidRPr="00274C3F" w:rsidRDefault="00274C3F" w:rsidP="00274C3F">
      <w:pPr>
        <w:spacing w:line="260" w:lineRule="exact"/>
        <w:jc w:val="center"/>
        <w:rPr>
          <w:bCs/>
          <w:szCs w:val="20"/>
          <w:lang w:val="es-AR"/>
        </w:rPr>
      </w:pPr>
      <w:r w:rsidRPr="00274C3F">
        <w:rPr>
          <w:b/>
          <w:szCs w:val="20"/>
          <w:lang w:val="es-AR"/>
        </w:rPr>
        <w:t>RESUELVE:</w:t>
      </w:r>
    </w:p>
    <w:p w14:paraId="38DC8B6D" w14:textId="77777777" w:rsidR="00274C3F" w:rsidRPr="00274C3F" w:rsidRDefault="00274C3F" w:rsidP="00274C3F">
      <w:pPr>
        <w:jc w:val="both"/>
        <w:rPr>
          <w:b/>
          <w:snapToGrid w:val="0"/>
          <w:szCs w:val="20"/>
          <w:lang w:val="es-AR" w:eastAsia="es-ES"/>
        </w:rPr>
      </w:pPr>
    </w:p>
    <w:p w14:paraId="7FDDAB36" w14:textId="77777777" w:rsidR="00274C3F" w:rsidRPr="00274C3F" w:rsidRDefault="00274C3F" w:rsidP="00274C3F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  <w:r w:rsidRPr="00274C3F">
        <w:rPr>
          <w:b/>
          <w:szCs w:val="20"/>
          <w:lang w:val="es-AR" w:eastAsia="es-ES"/>
        </w:rPr>
        <w:t>ARTICULO 1</w:t>
      </w:r>
      <w:r w:rsidRPr="00274C3F">
        <w:rPr>
          <w:b/>
          <w:szCs w:val="20"/>
          <w:lang w:val="es-AR" w:eastAsia="es-ES"/>
        </w:rPr>
        <w:sym w:font="Symbol" w:char="F0B0"/>
      </w:r>
      <w:r w:rsidRPr="00274C3F">
        <w:rPr>
          <w:b/>
          <w:szCs w:val="20"/>
          <w:lang w:val="es-AR" w:eastAsia="es-ES"/>
        </w:rPr>
        <w:t>:</w:t>
      </w:r>
      <w:r w:rsidRPr="00274C3F">
        <w:rPr>
          <w:szCs w:val="20"/>
          <w:lang w:val="es-AR" w:eastAsia="es-ES"/>
        </w:rPr>
        <w:t xml:space="preserve"> Designar al  </w:t>
      </w:r>
      <w:r w:rsidRPr="00274C3F">
        <w:rPr>
          <w:b/>
          <w:szCs w:val="20"/>
          <w:lang w:val="es-AR" w:eastAsia="es-ES"/>
        </w:rPr>
        <w:t>Dr. Martín Leonardo LARREA (Leg. 9765</w:t>
      </w:r>
      <w:r w:rsidRPr="00274C3F">
        <w:rPr>
          <w:szCs w:val="20"/>
          <w:lang w:val="es-AR" w:eastAsia="es-ES"/>
        </w:rPr>
        <w:t xml:space="preserve">) y </w:t>
      </w:r>
      <w:r w:rsidRPr="00274C3F">
        <w:rPr>
          <w:b/>
          <w:szCs w:val="20"/>
          <w:lang w:val="es-AR" w:eastAsia="es-ES"/>
        </w:rPr>
        <w:t>a la Dra. María Luján GANUZA (Leg. 10987)</w:t>
      </w:r>
      <w:r w:rsidRPr="00274C3F">
        <w:rPr>
          <w:szCs w:val="20"/>
          <w:lang w:val="es-AR" w:eastAsia="es-ES"/>
        </w:rPr>
        <w:t xml:space="preserve"> como representantes, Titular y Suplente respectivamente, del Departamento de Ciencias e Ingeniería de la Computación ante la Comisión Asesora de Extensión (CAE) de la Universidad Nacional del Sur.</w:t>
      </w:r>
    </w:p>
    <w:p w14:paraId="75FE35EB" w14:textId="77777777" w:rsidR="00274C3F" w:rsidRPr="00274C3F" w:rsidRDefault="00274C3F" w:rsidP="00274C3F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14:paraId="34676997" w14:textId="77777777" w:rsidR="00274C3F" w:rsidRPr="00274C3F" w:rsidRDefault="00274C3F" w:rsidP="00274C3F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274C3F">
        <w:rPr>
          <w:b/>
          <w:szCs w:val="20"/>
          <w:lang w:val="es-AR" w:eastAsia="es-ES"/>
        </w:rPr>
        <w:t>ARTICULO 2º:</w:t>
      </w:r>
      <w:r w:rsidRPr="00274C3F">
        <w:rPr>
          <w:szCs w:val="20"/>
          <w:lang w:val="es-AR" w:eastAsia="es-ES"/>
        </w:rPr>
        <w:t xml:space="preserve"> Regístrese; comuníquese; pase a conocimiento de la Secretaría General de Cultura y Extensión Universitaria; cumplido, </w:t>
      </w:r>
      <w:proofErr w:type="gramStart"/>
      <w:r w:rsidRPr="00274C3F">
        <w:rPr>
          <w:szCs w:val="20"/>
          <w:lang w:val="es-AR" w:eastAsia="es-ES"/>
        </w:rPr>
        <w:t>archívese.----------------------------------------------</w:t>
      </w:r>
      <w:proofErr w:type="gramEnd"/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9BE36" w14:textId="77777777" w:rsidR="00AA7C98" w:rsidRDefault="00AA7C98">
      <w:r>
        <w:separator/>
      </w:r>
    </w:p>
  </w:endnote>
  <w:endnote w:type="continuationSeparator" w:id="0">
    <w:p w14:paraId="020A3878" w14:textId="77777777" w:rsidR="00AA7C98" w:rsidRDefault="00AA7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9EE1E" w14:textId="77777777" w:rsidR="00AA7C98" w:rsidRDefault="00AA7C98">
      <w:r>
        <w:separator/>
      </w:r>
    </w:p>
  </w:footnote>
  <w:footnote w:type="continuationSeparator" w:id="0">
    <w:p w14:paraId="3116ECC5" w14:textId="77777777" w:rsidR="00AA7C98" w:rsidRDefault="00AA7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74C3F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A7C98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02T16:01:00Z</dcterms:created>
  <dcterms:modified xsi:type="dcterms:W3CDTF">2024-10-02T16:01:00Z</dcterms:modified>
</cp:coreProperties>
</file>